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Xdcac7f7dafff83ba6aeaab2a1259290cd15441c"/>
    <w:p>
      <w:pPr>
        <w:pStyle w:val="Heading1"/>
      </w:pPr>
      <w:r>
        <w:t xml:space="preserve">Cover Letter for Banker Position in United Arab Emirates Abu Dhab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Bank Name or Company Name]</w:t>
      </w:r>
      <w:r>
        <w:br/>
      </w:r>
      <w:r>
        <w:t xml:space="preserve">[Bank Address]</w:t>
      </w:r>
      <w:r>
        <w:br/>
      </w:r>
      <w:r>
        <w:t xml:space="preserve">Abu Dhabi, United Arab Emirates</w:t>
      </w:r>
    </w:p>
    <w:bookmarkStart w:id="20" w:name="dear-hiring-manager"/>
    <w:p>
      <w:pPr>
        <w:pStyle w:val="Heading2"/>
      </w:pPr>
      <w:r>
        <w:t xml:space="preserve">Dear Hiring Manager,</w:t>
      </w:r>
    </w:p>
    <w:p>
      <w:pPr>
        <w:pStyle w:val="FirstParagraph"/>
      </w:pPr>
      <w:r>
        <w:t xml:space="preserve">I am writing to express my interest in the Banker position at [Bank Name or Company Name] in Abu Dhabi, United Arab Emirates. As a highly motivated and experienced banking professional with a deep understanding of financial services and customer-centric solutions, I am eager to contribute my expertise to an institution that plays a pivotal role in shaping the economic landscape of the United Arab Emirates. This opportunity aligns perfectly with my career goals and passion for delivering exceptional value to clients while supporting the growth of one of the region’s most dynamic financial hubs.</w:t>
      </w:r>
    </w:p>
    <w:p>
      <w:pPr>
        <w:pStyle w:val="BodyText"/>
      </w:pPr>
      <w:r>
        <w:t xml:space="preserve">The United Arab Emirates, and particularly Abu Dhabi, has emerged as a global leader in finance, innovation, and sustainability. As a Banker in this vibrant environment, I am confident that my skills in relationship management, risk assessment, and strategic financial planning will enable me to thrive while contributing to the bank’s mission of excellence. My professional background spans [X years] of experience in banking, with a focus on [specific areas such as corporate banking, wealth management, or retail services], and I am committed to upholding the highest standards of integrity and service in every interaction.</w:t>
      </w:r>
    </w:p>
    <w:bookmarkEnd w:id="20"/>
    <w:bookmarkStart w:id="21" w:name="why-abu-dhabi"/>
    <w:p>
      <w:pPr>
        <w:pStyle w:val="Heading2"/>
      </w:pPr>
      <w:r>
        <w:t xml:space="preserve">Why Abu Dhabi?</w:t>
      </w:r>
    </w:p>
    <w:p>
      <w:pPr>
        <w:pStyle w:val="FirstParagraph"/>
      </w:pPr>
      <w:r>
        <w:t xml:space="preserve">Abu Dhabi’s status as a global financial center is underpinned by its visionary leadership, robust infrastructure, and commitment to diversifying the economy beyond oil. As a Banker in this region, I am drawn to the unique challenges and opportunities that come with serving a diverse client base spanning multinational corporations, high-net-worth individuals, and local enterprises. The United Arab Emirates Abu Dhabi offers an environment where innovation and tradition coexist, and I am eager to leverage my expertise in navigating this complex landscape while fostering trust and long-term partnerships.</w:t>
      </w:r>
    </w:p>
    <w:p>
      <w:pPr>
        <w:pStyle w:val="BodyText"/>
      </w:pPr>
      <w:r>
        <w:t xml:space="preserve">My experience as a Banker has equipped me with a comprehensive understanding of the regulatory framework governing financial institutions in the UAE. I am well-versed in compliance protocols, digital banking trends, and the nuances of operating within a multicultural workforce. For instance, during my tenure at [Previous Bank Name], I successfully managed client portfolios that required cross-border transactions and tailored financial solutions to meet local and international standards. This experience has honed my ability to balance regulatory requirements with the need for agility in a fast-paced industry.</w:t>
      </w:r>
    </w:p>
    <w:bookmarkEnd w:id="21"/>
    <w:bookmarkStart w:id="22" w:name="key-skills-and-achievements"/>
    <w:p>
      <w:pPr>
        <w:pStyle w:val="Heading2"/>
      </w:pPr>
      <w:r>
        <w:t xml:space="preserve">Key Skills and Achievements</w:t>
      </w:r>
    </w:p>
    <w:p>
      <w:pPr>
        <w:pStyle w:val="FirstParagraph"/>
      </w:pPr>
      <w:r>
        <w:t xml:space="preserve">One of my core strengths as a Banker is my ability to build and maintain strong relationships with clients. In my previous role, I consistently exceeded performance targets by providing personalized financial advice and identifying opportunities for growth. For example, I spearheaded a client acquisition initiative that resulted in [specific achievement, e.g., "a 25% increase in high-net-worth clients over six months"]. This success was driven by my dedication to understanding each client’s unique goals and aligning them with the bank’s offerings.</w:t>
      </w:r>
    </w:p>
    <w:p>
      <w:pPr>
        <w:pStyle w:val="BodyText"/>
      </w:pPr>
      <w:r>
        <w:t xml:space="preserve">Additionally, I have a proven track record of delivering innovative financial solutions. Whether it was developing customized investment strategies or streamlining loan processes for SMEs, I approach every task with a focus on efficiency and client satisfaction. My proficiency in financial software and data analysis tools has also enabled me to contribute to process improvements that enhance operational effectiveness without compromising service quality.</w:t>
      </w:r>
    </w:p>
    <w:p>
      <w:pPr>
        <w:pStyle w:val="BodyText"/>
      </w:pPr>
      <w:r>
        <w:t xml:space="preserve">The United Arab Emirates Abu Dhabi’s emphasis on sustainability and technological advancement resonates deeply with my professional values. I am particularly interested in supporting initiatives that promote financial inclusion and green banking, as these align with the UAE’s Vision 2021 and the broader goals of the Abu Dhabi Economic Vision 2030. As a Banker, I aim to play a role in driving positive change while ensuring that clients receive forward-thinking solutions.</w:t>
      </w:r>
    </w:p>
    <w:bookmarkEnd w:id="22"/>
    <w:bookmarkStart w:id="23" w:name="why-bank-name-or-company-name"/>
    <w:p>
      <w:pPr>
        <w:pStyle w:val="Heading2"/>
      </w:pPr>
      <w:r>
        <w:t xml:space="preserve">Why [Bank Name or Company Name]?</w:t>
      </w:r>
    </w:p>
    <w:p>
      <w:pPr>
        <w:pStyle w:val="FirstParagraph"/>
      </w:pPr>
      <w:r>
        <w:t xml:space="preserve">[Bank Name or Company Name] has always stood out as a leader in the banking sector, known for its commitment to excellence and customer-centric approach. I am particularly inspired by the bank’s [specific initiative, e.g., "investment in digital transformation" or "community engagement programs"], which reflects a vision that aligns with my own professional ethos. I am confident that my skills and passion for banking will enable me to contribute meaningfully to your team while growing alongside an organization that values innovation and integrity.</w:t>
      </w:r>
    </w:p>
    <w:p>
      <w:pPr>
        <w:pStyle w:val="BodyText"/>
      </w:pPr>
      <w:r>
        <w:t xml:space="preserve">In closing, I would like to express my enthusiasm for the opportunity to join [Bank Name or Company Name] as a Banker in Abu Dhabi. I am eager to bring my expertise, dedication, and cultural adaptability to support the bank’s continued success in the United Arab Emirates. Thank you for considering my application. I look forward to discussing how my background and aspirations align with your needs.</w:t>
      </w:r>
    </w:p>
    <w:p>
      <w:pPr>
        <w:pStyle w:val="BodyText"/>
      </w:pPr>
      <w:r>
        <w:t xml:space="preserve">Sincerely,</w:t>
      </w:r>
      <w:r>
        <w:br/>
      </w:r>
      <w:r>
        <w:t xml:space="preserve">[Your Name]</w:t>
      </w:r>
    </w:p>
    <w:p>
      <w:pPr>
        <w:pStyle w:val="BodyText"/>
      </w:pPr>
      <w:r>
        <w:t xml:space="preserve">[Optional: Attach resume or additional documents he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Arab Emirates Abu Dhabi</dc:title>
  <dc:creator/>
  <dc:language>en</dc:language>
  <cp:keywords/>
  <dcterms:created xsi:type="dcterms:W3CDTF">2025-10-03T21:55:10Z</dcterms:created>
  <dcterms:modified xsi:type="dcterms:W3CDTF">2025-10-03T21:55:10Z</dcterms:modified>
</cp:coreProperties>
</file>

<file path=docProps/custom.xml><?xml version="1.0" encoding="utf-8"?>
<Properties xmlns="http://schemas.openxmlformats.org/officeDocument/2006/custom-properties" xmlns:vt="http://schemas.openxmlformats.org/officeDocument/2006/docPropsVTypes"/>
</file>